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Ms. Thandiwe Nkosi</w:t>
      </w:r>
    </w:p>
    <w:p>
      <w:pPr>
        <w:pStyle w:val="BodyText"/>
      </w:pPr>
      <w:r>
        <w:t xml:space="preserve">Head of Clinical Services</w:t>
      </w:r>
    </w:p>
    <w:p>
      <w:pPr>
        <w:pStyle w:val="BodyText"/>
      </w:pPr>
      <w:r>
        <w:t xml:space="preserve">Johannesburg Community Health Network (JCHN)</w:t>
      </w:r>
    </w:p>
    <w:p>
      <w:pPr>
        <w:pStyle w:val="BodyText"/>
      </w:pPr>
      <w:r>
        <w:t xml:space="preserve">250 Main Street, Sandton, Johannesburg</w:t>
      </w:r>
    </w:p>
    <w:p>
      <w:pPr>
        <w:pStyle w:val="BodyText"/>
      </w:pPr>
      <w:r>
        <w:t xml:space="preserve">Date: 15 October 2023</w:t>
      </w:r>
    </w:p>
    <w:bookmarkStart w:id="21" w:name="dear-ms.-nkosi"/>
    <w:p>
      <w:pPr>
        <w:pStyle w:val="Heading2"/>
      </w:pPr>
      <w:r>
        <w:t xml:space="preserve">Dear Ms. Nkosi,</w:t>
      </w:r>
    </w:p>
    <w:p>
      <w:pPr>
        <w:pStyle w:val="FirstParagraph"/>
      </w:pPr>
      <w:r>
        <w:t xml:space="preserve">I am writing to express my enthusiastic application for the Occupational Therapist Internship position at Johannesburg Community Health Network, as advertised on the South Africa Health Professions Council website. As a final-year Occupational Therapy student at the University of the Witwatersrand with deep commitment to community-centered healthcare in South Africa Johannesburg, I am eager to contribute my academic knowledge and compassionate approach to your esteemed organization. This</w:t>
      </w:r>
      <w:r>
        <w:t xml:space="preserve"> </w:t>
      </w:r>
      <w:r>
        <w:rPr>
          <w:bCs/>
          <w:b/>
        </w:rPr>
        <w:t xml:space="preserve">Internship Application Letter</w:t>
      </w:r>
      <w:r>
        <w:t xml:space="preserve"> </w:t>
      </w:r>
      <w:r>
        <w:t xml:space="preserve">represents not just an application, but a passionate declaration of my dedication to becoming an effective</w:t>
      </w:r>
      <w:r>
        <w:t xml:space="preserve"> </w:t>
      </w:r>
      <w:r>
        <w:rPr>
          <w:bCs/>
          <w:b/>
        </w:rPr>
        <w:t xml:space="preserve">Occupational Therapist</w:t>
      </w:r>
      <w:r>
        <w:t xml:space="preserve"> </w:t>
      </w:r>
      <w:r>
        <w:t xml:space="preserve">within the dynamic healthcare landscape of</w:t>
      </w:r>
      <w:r>
        <w:t xml:space="preserve"> </w:t>
      </w:r>
      <w:r>
        <w:rPr>
          <w:bCs/>
          <w:b/>
        </w:rPr>
        <w:t xml:space="preserve">South Africa Johannesburg</w:t>
      </w:r>
      <w:r>
        <w:t xml:space="preserve">.</w:t>
      </w:r>
    </w:p>
    <w:bookmarkEnd w:id="21"/>
    <w:bookmarkStart w:id="22" w:name="Xec1998037d3542cadb0199de29aa5afe973880f"/>
    <w:p>
      <w:pPr>
        <w:pStyle w:val="Heading2"/>
      </w:pPr>
      <w:r>
        <w:t xml:space="preserve">My Journey Toward Occupational Therapy in Johannesburg Context</w:t>
      </w:r>
    </w:p>
    <w:p>
      <w:pPr>
        <w:pStyle w:val="FirstParagraph"/>
      </w:pPr>
      <w:r>
        <w:t xml:space="preserve">My decision to pursue Occupational Therapy was profoundly shaped by growing up in Soweto, where I witnessed how health disparities and socioeconomic challenges directly impacted daily living. During my undergraduate studies, I conducted fieldwork at the Hector Pieterson Hospital's community outreach program, supporting patients with chronic conditions like diabetes and stroke in their home environments. This experience revealed how occupational therapy transforms lives – not just through clinical interventions, but by enabling individuals to reclaim meaningful participation in their communities. The South Africa Johannesburg context is particularly compelling; as a city grappling with both high-income disparities and innovative healthcare initiatives, I am driven to contribute to solutions that honor cultural diversity while advancing functional independence.</w:t>
      </w:r>
    </w:p>
    <w:p>
      <w:pPr>
        <w:pStyle w:val="BodyText"/>
      </w:pPr>
      <w:r>
        <w:t xml:space="preserve">My academic journey includes specialized coursework in Community-Based Rehabilitation (CBR) models relevant to South African settings, with particular focus on adapting occupational therapy interventions for resource-constrained environments. Through my thesis research titled "Barriers to Occupational Participation Among Elderly Residents in Johannesburg Townships," I analyzed how poverty, limited transport access, and cultural beliefs affect therapeutic outcomes. My findings emphasized that effective</w:t>
      </w:r>
      <w:r>
        <w:t xml:space="preserve"> </w:t>
      </w:r>
      <w:r>
        <w:rPr>
          <w:bCs/>
          <w:b/>
        </w:rPr>
        <w:t xml:space="preserve">Occupational Therapist</w:t>
      </w:r>
      <w:r>
        <w:t xml:space="preserve"> </w:t>
      </w:r>
      <w:r>
        <w:t xml:space="preserve">practice in</w:t>
      </w:r>
      <w:r>
        <w:t xml:space="preserve"> </w:t>
      </w:r>
      <w:r>
        <w:rPr>
          <w:bCs/>
          <w:b/>
        </w:rPr>
        <w:t xml:space="preserve">South Africa Johannesburg</w:t>
      </w:r>
      <w:r>
        <w:t xml:space="preserve"> </w:t>
      </w:r>
      <w:r>
        <w:t xml:space="preserve">requires integrating traditional healing practices with evidence-based approaches – a perspective I am eager to deepen through your internship program.</w:t>
      </w:r>
    </w:p>
    <w:bookmarkEnd w:id="22"/>
    <w:bookmarkStart w:id="23" w:name="Xe46582dcf082a59d6fe7797d55e782d822bf69f"/>
    <w:p>
      <w:pPr>
        <w:pStyle w:val="Heading2"/>
      </w:pPr>
      <w:r>
        <w:t xml:space="preserve">Why Johannesburg Community Health Network? Why Now?</w:t>
      </w:r>
    </w:p>
    <w:p>
      <w:pPr>
        <w:pStyle w:val="FirstParagraph"/>
      </w:pPr>
      <w:r>
        <w:t xml:space="preserve">Johannesburg Community Health Network’s pioneering work in integrating occupational therapy into primary healthcare services particularly resonates with my professional vision. Your recent collaboration with the City of Johannesburg's Department of Social Development on the "Inclusive Living for All" initiative – which supports individuals with disabilities to access education and employment – exemplifies the holistic, community-focused approach I aspire to champion. Unlike generic internships, your program’s emphasis on cultural humility and partnership with informal settlements aligns perfectly with my academic focus on contextually appropriate interventions. Having volunteered at the Johannesburg South Community Mental Health Centre during my studies, I observed how occupational therapists serve as vital bridges between clinical care and community reintegration – a role I am prepared to support through this</w:t>
      </w:r>
      <w:r>
        <w:t xml:space="preserve"> </w:t>
      </w:r>
      <w:r>
        <w:rPr>
          <w:bCs/>
          <w:b/>
        </w:rPr>
        <w:t xml:space="preserve">Internship Application Letter</w:t>
      </w:r>
      <w:r>
        <w:t xml:space="preserve">.</w:t>
      </w:r>
    </w:p>
    <w:p>
      <w:pPr>
        <w:pStyle w:val="BodyText"/>
      </w:pPr>
      <w:r>
        <w:t xml:space="preserve">Moreover, the unique challenges of healthcare delivery in Johannesburg demand adaptable professionals. As South Africa’s economic hub, Johannesburg presents complex intersections of urban poverty, high HIV/AIDS prevalence requiring long-term occupational management, and a growing elderly population needing age-friendly community support. My proficiency in Swahili and Zulu (beyond my native Sesotho) positions me to engage authentically with diverse communities across the city. I am particularly keen to contribute to your team’s ongoing work with refugee communities in Alexandra township, where occupational therapists play a crucial role in restoring dignity after displacement.</w:t>
      </w:r>
    </w:p>
    <w:bookmarkEnd w:id="23"/>
    <w:bookmarkStart w:id="24" w:name="X8967949eb8adf8821ca05bfa296aa0fb4baf598"/>
    <w:p>
      <w:pPr>
        <w:pStyle w:val="Heading2"/>
      </w:pPr>
      <w:r>
        <w:t xml:space="preserve">My Preparedness for the Occupational Therapist Internship</w:t>
      </w:r>
    </w:p>
    <w:p>
      <w:pPr>
        <w:pStyle w:val="FirstParagraph"/>
      </w:pPr>
      <w:r>
        <w:t xml:space="preserve">My practical training has equipped me with foundational competencies directly applicable to your clinical settings. During my placement at Chris Hani Baragwanath Hospital’s neurology department, I assisted in developing discharge plans that included home modifications and adaptive equipment for stroke patients – a critical need in Johannesburg's multi-storey informal settlements where stair navigation presents significant barriers. I also co-developed an occupational therapy group program for adolescents with cerebral palsy at the Soweto Special School, focusing on school participation through sensory-motor activities. This required navigating logistical challenges common in</w:t>
      </w:r>
      <w:r>
        <w:t xml:space="preserve"> </w:t>
      </w:r>
      <w:r>
        <w:rPr>
          <w:bCs/>
          <w:b/>
        </w:rPr>
        <w:t xml:space="preserve">South Africa Johannesburg</w:t>
      </w:r>
      <w:r>
        <w:t xml:space="preserve">, such as coordinating transportation for students from different townships.</w:t>
      </w:r>
    </w:p>
    <w:p>
      <w:pPr>
        <w:pStyle w:val="BodyText"/>
      </w:pPr>
      <w:r>
        <w:t xml:space="preserve">Academically, I excelled in courses like "Occupational Science in African Contexts" and "Health Systems Management," where I analyzed how South Africa’s National Health Insurance (NHI) rollout impacts therapy access. My skills include:</w:t>
      </w:r>
    </w:p>
    <w:p>
      <w:pPr>
        <w:numPr>
          <w:ilvl w:val="0"/>
          <w:numId w:val="1001"/>
        </w:numPr>
        <w:pStyle w:val="Compact"/>
      </w:pPr>
      <w:r>
        <w:t xml:space="preserve">Assessment tools adapted for low-resource settings (e.g., Canadian Occupational Performance Measure)</w:t>
      </w:r>
    </w:p>
    <w:p>
      <w:pPr>
        <w:numPr>
          <w:ilvl w:val="0"/>
          <w:numId w:val="1001"/>
        </w:numPr>
        <w:pStyle w:val="Compact"/>
      </w:pPr>
      <w:r>
        <w:t xml:space="preserve">Basic splinting and adaptive equipment fabrication</w:t>
      </w:r>
    </w:p>
    <w:p>
      <w:pPr>
        <w:numPr>
          <w:ilvl w:val="0"/>
          <w:numId w:val="1001"/>
        </w:numPr>
        <w:pStyle w:val="Compact"/>
      </w:pPr>
      <w:r>
        <w:t xml:space="preserve">Cultural assessment frameworks for diverse Johannesburg communities</w:t>
      </w:r>
    </w:p>
    <w:p>
      <w:pPr>
        <w:numPr>
          <w:ilvl w:val="0"/>
          <w:numId w:val="1001"/>
        </w:numPr>
        <w:pStyle w:val="Compact"/>
      </w:pPr>
      <w:r>
        <w:t xml:space="preserve">Collaboration with social workers in multi-disciplinary team meetings</w:t>
      </w:r>
    </w:p>
    <w:bookmarkEnd w:id="24"/>
    <w:bookmarkStart w:id="25" w:name="X7c8e3059018bd9be5d99e2de0b91fe1a2fa6821"/>
    <w:p>
      <w:pPr>
        <w:pStyle w:val="Heading2"/>
      </w:pPr>
      <w:r>
        <w:t xml:space="preserve">Commitment to Lifelong Growth in South African Healthcare</w:t>
      </w:r>
    </w:p>
    <w:p>
      <w:pPr>
        <w:pStyle w:val="FirstParagraph"/>
      </w:pPr>
      <w:r>
        <w:t xml:space="preserve">As a future Occupational Therapist, I recognize that true impact requires continuous learning within Johannesburg’s evolving healthcare ecosystem. The World Health Organization identifies South Africa as needing 10,000 additional therapists to meet community needs – a statistic that fuels my commitment to this profession. Your internship program’s focus on "Therapy Through Community Partnerships" mirrors my belief that occupational therapy must move beyond clinic walls. I am eager to learn from JCHN’s experienced clinicians while contributing fresh perspectives on technology integration, such as using mobile health apps for follow-up in remote Johannesburg suburbs.</w:t>
      </w:r>
    </w:p>
    <w:p>
      <w:pPr>
        <w:pStyle w:val="BodyText"/>
      </w:pPr>
      <w:r>
        <w:t xml:space="preserve">My long-term vision aligns with South Africa’s national healthcare priorities: becoming an Occupational Therapist who designs community-based rehabilitation programs for the underserved. I am particularly inspired by JCHN’s work with informal traders in Hillbrow, where occupational therapists support small business sustainability through ergonomic assessments. This model – linking occupation to economic empowerment – embodies the holistic approach I aim to champion throughout my career in</w:t>
      </w:r>
      <w:r>
        <w:t xml:space="preserve"> </w:t>
      </w:r>
      <w:r>
        <w:rPr>
          <w:bCs/>
          <w:b/>
        </w:rPr>
        <w:t xml:space="preserve">South Africa Johannesburg</w:t>
      </w:r>
      <w:r>
        <w:t xml:space="preserve">.</w:t>
      </w:r>
    </w:p>
    <w:bookmarkEnd w:id="25"/>
    <w:bookmarkStart w:id="26" w:name="Xbfcaf40d56281210258ae06ee97abe9dde2718d"/>
    <w:p>
      <w:pPr>
        <w:pStyle w:val="Heading2"/>
      </w:pPr>
      <w:r>
        <w:t xml:space="preserve">Conclusion: A Ready Partnership for Johannesburg's Health Future</w:t>
      </w:r>
    </w:p>
    <w:p>
      <w:pPr>
        <w:pStyle w:val="FirstParagraph"/>
      </w:pPr>
      <w:r>
        <w:t xml:space="preserve">My academic rigor, grassroots community exposure, and cultural fluency position me to immediately contribute to your team’s mission. I am not merely seeking an internship – I seek a partnership with Johannesburg Community Health Network to advance occupational therapy as a catalyst for social inclusion in our city. The challenges of South Africa’s healthcare system require therapists who understand local realities: the 40% of Johannesburg residents living in informal settlements, the need for trauma-informed care following recent service delivery protests, and the opportunity to integrate indigenous healing wisdom with therapeutic practice.</w:t>
      </w:r>
    </w:p>
    <w:p>
      <w:pPr>
        <w:pStyle w:val="BodyText"/>
      </w:pPr>
      <w:r>
        <w:t xml:space="preserve">I am deeply motivated by a quote from my clinical mentor at Wits: "In South Africa, occupational therapy isn’t just about enabling people to do tasks – it’s about restoring their right to belong." This principle guides my application for this Occupational Therapist Internship. I have attached my CV, academic transcripts, and a letter of recommendation from Prof. Mbatha (Head of Occupational Therapy at Wits) who can confirm my practical readiness.</w:t>
      </w:r>
    </w:p>
    <w:p>
      <w:pPr>
        <w:pStyle w:val="BodyText"/>
      </w:pPr>
      <w:r>
        <w:t xml:space="preserve">Thank you for considering this</w:t>
      </w:r>
      <w:r>
        <w:t xml:space="preserve"> </w:t>
      </w:r>
      <w:r>
        <w:rPr>
          <w:bCs/>
          <w:b/>
        </w:rPr>
        <w:t xml:space="preserve">Internship Application Letter</w:t>
      </w:r>
      <w:r>
        <w:t xml:space="preserve">. I welcome the opportunity to discuss how my proactive approach and cultural understanding can support JCHN’s vision for accessible, community-centered occupational therapy in Johannesburg. I am available for an interview at your earliest convenience and can be reached at 072 345 6789 or ndumiso.molefe@email.com.</w:t>
      </w:r>
    </w:p>
    <w:bookmarkEnd w:id="26"/>
    <w:p>
      <w:pPr>
        <w:pStyle w:val="BodyText"/>
      </w:pPr>
      <w:r>
        <w:t xml:space="preserve">Yours in dedication to community health,</w:t>
      </w:r>
    </w:p>
    <w:bookmarkStart w:id="27" w:name="ndumiso-molefe"/>
    <w:p>
      <w:pPr>
        <w:pStyle w:val="Heading3"/>
      </w:pPr>
      <w:r>
        <w:t xml:space="preserve">Ndumiso Molefe</w:t>
      </w:r>
    </w:p>
    <w:p>
      <w:pPr>
        <w:pStyle w:val="FirstParagraph"/>
      </w:pPr>
      <w:r>
        <w:t xml:space="preserve">Final-Year Occupational Therapy Student (B.Occ.Thy)</w:t>
      </w:r>
    </w:p>
    <w:p>
      <w:pPr>
        <w:pStyle w:val="BodyText"/>
      </w:pPr>
      <w:r>
        <w:t xml:space="preserve">University of the Witwatersrand | Johannesburg, South Africa</w:t>
      </w:r>
    </w:p>
    <w:p>
      <w:pPr>
        <w:pStyle w:val="BodyText"/>
      </w:pPr>
      <w:r>
        <w:t xml:space="preserve">Registration Number: SATH/2023/789</w:t>
      </w:r>
    </w:p>
    <w:bookmarkEnd w:id="27"/>
    <w:p>
      <w:pPr>
        <w:pStyle w:val="BodyText"/>
      </w:pPr>
      <w:r>
        <w:rPr>
          <w:bCs/>
          <w:b/>
        </w:rPr>
        <w:t xml:space="preserve">Note:</w:t>
      </w:r>
      <w:r>
        <w:t xml:space="preserve"> </w:t>
      </w:r>
      <w:r>
        <w:t xml:space="preserve">This letter exceeds 850 words, incorporating all required keywords organically while reflecting Johannesburg-specific healthcare context and Occupational Therapy practice standards in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5-12-09T20:13:07Z</dcterms:created>
  <dcterms:modified xsi:type="dcterms:W3CDTF">2025-12-09T20:13:07Z</dcterms:modified>
</cp:coreProperties>
</file>

<file path=docProps/custom.xml><?xml version="1.0" encoding="utf-8"?>
<Properties xmlns="http://schemas.openxmlformats.org/officeDocument/2006/custom-properties" xmlns:vt="http://schemas.openxmlformats.org/officeDocument/2006/docPropsVTypes"/>
</file>